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504C" w:rsidRPr="00FB35C7" w:rsidRDefault="00B2504C" w:rsidP="00B2504C">
      <w:pPr>
        <w:spacing w:after="0" w:line="240" w:lineRule="auto"/>
        <w:rPr>
          <w:rFonts w:ascii="Times New Roman" w:hAnsi="Times New Roman" w:cs="Times New Roman"/>
          <w:color w:val="000000"/>
          <w:shd w:val="clear" w:color="auto" w:fill="FFFFFF"/>
        </w:rPr>
      </w:pPr>
      <w:r w:rsidRPr="00FB35C7">
        <w:rPr>
          <w:rFonts w:ascii="Times New Roman" w:hAnsi="Times New Roman" w:cs="Times New Roman"/>
          <w:color w:val="000000"/>
          <w:shd w:val="clear" w:color="auto" w:fill="FFFFFF"/>
        </w:rPr>
        <w:t>Bir şeyin doğru veya yanlış olup olmadığına karar vermenizde aşağıda verilen düşünceler ne derecede etkilidir? Lütfen cevaplarınızı yandaki skalayı kullanarak derecelendiriniz (</w:t>
      </w:r>
      <w:r w:rsidRPr="00FB35C7">
        <w:rPr>
          <w:rFonts w:ascii="Times New Roman" w:hAnsi="Times New Roman" w:cs="Times New Roman"/>
          <w:i/>
          <w:color w:val="000000"/>
          <w:shd w:val="clear" w:color="auto" w:fill="FFFFFF"/>
        </w:rPr>
        <w:t>0-100</w:t>
      </w:r>
      <w:r w:rsidRPr="00FB35C7">
        <w:rPr>
          <w:rFonts w:ascii="Times New Roman" w:hAnsi="Times New Roman" w:cs="Times New Roman"/>
          <w:color w:val="000000"/>
          <w:shd w:val="clear" w:color="auto" w:fill="FFFFFF"/>
        </w:rPr>
        <w:t xml:space="preserve">; </w:t>
      </w:r>
      <w:r w:rsidRPr="00FB35C7">
        <w:rPr>
          <w:rFonts w:ascii="Times New Roman" w:hAnsi="Times New Roman" w:cs="Times New Roman"/>
          <w:i/>
          <w:color w:val="000000"/>
          <w:shd w:val="clear" w:color="auto" w:fill="FFFFFF"/>
        </w:rPr>
        <w:t>hiç bir şekilde alakalı değildir, pek alakalı değildir, biraz alakalıdır, orta derece</w:t>
      </w:r>
      <w:r w:rsidRPr="00FB35C7">
        <w:rPr>
          <w:rFonts w:ascii="Times New Roman" w:hAnsi="Times New Roman" w:cs="Times New Roman"/>
          <w:i/>
          <w:shd w:val="clear" w:color="auto" w:fill="FFFFFF"/>
        </w:rPr>
        <w:t>de</w:t>
      </w:r>
      <w:r w:rsidRPr="00FB35C7">
        <w:rPr>
          <w:rFonts w:ascii="Times New Roman" w:hAnsi="Times New Roman" w:cs="Times New Roman"/>
          <w:i/>
          <w:color w:val="000000"/>
          <w:shd w:val="clear" w:color="auto" w:fill="FFFFFF"/>
        </w:rPr>
        <w:t xml:space="preserve"> alakalıdır, çok alakalıdır, kesinlikle alakalıdır</w:t>
      </w:r>
      <w:r w:rsidRPr="00FB35C7">
        <w:rPr>
          <w:rFonts w:ascii="Times New Roman" w:hAnsi="Times New Roman" w:cs="Times New Roman"/>
          <w:color w:val="000000"/>
          <w:shd w:val="clear" w:color="auto" w:fill="FFFFFF"/>
        </w:rPr>
        <w:t>)</w:t>
      </w:r>
      <w:r w:rsidRPr="00FB35C7">
        <w:rPr>
          <w:rFonts w:ascii="Times New Roman" w:hAnsi="Times New Roman" w:cs="Times New Roman"/>
          <w:shd w:val="clear" w:color="auto" w:fill="FFFFFF"/>
        </w:rPr>
        <w:t>.</w:t>
      </w:r>
    </w:p>
    <w:p w:rsidR="00B2504C" w:rsidRPr="00FB35C7" w:rsidRDefault="00B2504C" w:rsidP="001632F2">
      <w:pPr>
        <w:spacing w:after="0" w:line="240" w:lineRule="auto"/>
        <w:rPr>
          <w:rFonts w:ascii="Times New Roman" w:hAnsi="Times New Roman" w:cs="Times New Roman"/>
          <w:b/>
        </w:rPr>
      </w:pPr>
    </w:p>
    <w:p w:rsidR="008A7E7F" w:rsidRPr="00FB35C7" w:rsidRDefault="008A7E7F" w:rsidP="001632F2">
      <w:pPr>
        <w:spacing w:after="0" w:line="240" w:lineRule="auto"/>
        <w:rPr>
          <w:rFonts w:ascii="Times New Roman" w:hAnsi="Times New Roman" w:cs="Times New Roman"/>
          <w:b/>
        </w:rPr>
      </w:pPr>
      <w:r w:rsidRPr="00FB35C7">
        <w:rPr>
          <w:rFonts w:ascii="Times New Roman" w:hAnsi="Times New Roman" w:cs="Times New Roman"/>
          <w:b/>
        </w:rPr>
        <w:t>Aile</w:t>
      </w:r>
    </w:p>
    <w:p w:rsidR="008A7E7F" w:rsidRPr="00FB35C7" w:rsidRDefault="008A7E7F" w:rsidP="001632F2">
      <w:pPr>
        <w:spacing w:after="0" w:line="240" w:lineRule="auto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 xml:space="preserve">Birisinin ailesini korumak için </w:t>
      </w:r>
      <w:r w:rsidR="000A4AD3" w:rsidRPr="00FB35C7">
        <w:rPr>
          <w:rFonts w:ascii="Times New Roman" w:hAnsi="Times New Roman" w:cs="Times New Roman"/>
        </w:rPr>
        <w:t>hareket edip</w:t>
      </w:r>
      <w:r w:rsidRPr="00FB35C7">
        <w:rPr>
          <w:rFonts w:ascii="Times New Roman" w:hAnsi="Times New Roman" w:cs="Times New Roman"/>
        </w:rPr>
        <w:t xml:space="preserve"> </w:t>
      </w:r>
      <w:r w:rsidR="000A4AD3" w:rsidRPr="00FB35C7">
        <w:rPr>
          <w:rFonts w:ascii="Times New Roman" w:hAnsi="Times New Roman" w:cs="Times New Roman"/>
        </w:rPr>
        <w:t>etmediği</w:t>
      </w:r>
    </w:p>
    <w:p w:rsidR="008A7E7F" w:rsidRPr="00FB35C7" w:rsidRDefault="008A7E7F" w:rsidP="001632F2">
      <w:pPr>
        <w:spacing w:after="0" w:line="240" w:lineRule="auto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Birisinin ailenin bir üyesine yardım edip edip etmediği.</w:t>
      </w:r>
    </w:p>
    <w:p w:rsidR="004B0B89" w:rsidRPr="00FB35C7" w:rsidRDefault="008A7E7F" w:rsidP="001632F2">
      <w:pPr>
        <w:spacing w:after="0" w:line="240" w:lineRule="auto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Biri</w:t>
      </w:r>
      <w:r w:rsidR="000A4AD3" w:rsidRPr="00FB35C7">
        <w:rPr>
          <w:rFonts w:ascii="Times New Roman" w:hAnsi="Times New Roman" w:cs="Times New Roman"/>
        </w:rPr>
        <w:t>si</w:t>
      </w:r>
      <w:r w:rsidR="002371F0" w:rsidRPr="00FB35C7">
        <w:rPr>
          <w:rFonts w:ascii="Times New Roman" w:hAnsi="Times New Roman" w:cs="Times New Roman"/>
        </w:rPr>
        <w:t>nin hareketinin ailesine olan sevgi</w:t>
      </w:r>
      <w:bookmarkStart w:id="0" w:name="_GoBack"/>
      <w:bookmarkEnd w:id="0"/>
      <w:r w:rsidR="002371F0" w:rsidRPr="00FB35C7">
        <w:rPr>
          <w:rFonts w:ascii="Times New Roman" w:hAnsi="Times New Roman" w:cs="Times New Roman"/>
        </w:rPr>
        <w:t>sini yansıtıp yansıtmadığı</w:t>
      </w:r>
    </w:p>
    <w:p w:rsidR="008A7E7F" w:rsidRPr="00FB35C7" w:rsidRDefault="008A7E7F" w:rsidP="001632F2">
      <w:pPr>
        <w:spacing w:after="0" w:line="240" w:lineRule="auto"/>
        <w:rPr>
          <w:rFonts w:ascii="Times New Roman" w:hAnsi="Times New Roman" w:cs="Times New Roman"/>
          <w:b/>
        </w:rPr>
      </w:pPr>
      <w:r w:rsidRPr="00FB35C7">
        <w:rPr>
          <w:rFonts w:ascii="Times New Roman" w:hAnsi="Times New Roman" w:cs="Times New Roman"/>
          <w:b/>
        </w:rPr>
        <w:t>Grup</w:t>
      </w:r>
    </w:p>
    <w:p w:rsidR="008A7E7F" w:rsidRPr="00FB35C7" w:rsidRDefault="008A7E7F" w:rsidP="001632F2">
      <w:pPr>
        <w:spacing w:after="0" w:line="240" w:lineRule="auto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Birisinin kendi grubuna yardımcı olacak bir şekilde davranıp davranmadığı</w:t>
      </w:r>
    </w:p>
    <w:p w:rsidR="008A7E7F" w:rsidRPr="00FB35C7" w:rsidRDefault="008A7E7F" w:rsidP="001632F2">
      <w:pPr>
        <w:spacing w:after="0" w:line="240" w:lineRule="auto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Birisinin kendi grubunun bir üyesine yardım edip etmediği.</w:t>
      </w:r>
    </w:p>
    <w:p w:rsidR="008A7E7F" w:rsidRPr="00FB35C7" w:rsidRDefault="008A7E7F" w:rsidP="001632F2">
      <w:pPr>
        <w:spacing w:after="0" w:line="240" w:lineRule="auto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Biri</w:t>
      </w:r>
      <w:r w:rsidR="000A4AD3" w:rsidRPr="00FB35C7">
        <w:rPr>
          <w:rFonts w:ascii="Times New Roman" w:hAnsi="Times New Roman" w:cs="Times New Roman"/>
        </w:rPr>
        <w:t>si</w:t>
      </w:r>
      <w:r w:rsidRPr="00FB35C7">
        <w:rPr>
          <w:rFonts w:ascii="Times New Roman" w:hAnsi="Times New Roman" w:cs="Times New Roman"/>
        </w:rPr>
        <w:t xml:space="preserve">nin bir </w:t>
      </w:r>
      <w:r w:rsidR="00D57AF4" w:rsidRPr="00FB35C7">
        <w:rPr>
          <w:rFonts w:ascii="Times New Roman" w:hAnsi="Times New Roman" w:cs="Times New Roman"/>
        </w:rPr>
        <w:t>topluluğu</w:t>
      </w:r>
      <w:r w:rsidRPr="00FB35C7">
        <w:rPr>
          <w:rFonts w:ascii="Times New Roman" w:hAnsi="Times New Roman" w:cs="Times New Roman"/>
        </w:rPr>
        <w:t xml:space="preserve"> birleştirmek için çalışıp çalışmadığı.</w:t>
      </w:r>
    </w:p>
    <w:p w:rsidR="008A7E7F" w:rsidRPr="00FB35C7" w:rsidRDefault="008A7E7F" w:rsidP="001632F2">
      <w:pPr>
        <w:spacing w:after="0" w:line="240" w:lineRule="auto"/>
        <w:rPr>
          <w:rFonts w:ascii="Times New Roman" w:hAnsi="Times New Roman" w:cs="Times New Roman"/>
          <w:b/>
        </w:rPr>
      </w:pPr>
      <w:r w:rsidRPr="00FB35C7">
        <w:rPr>
          <w:rFonts w:ascii="Times New Roman" w:hAnsi="Times New Roman" w:cs="Times New Roman"/>
          <w:b/>
        </w:rPr>
        <w:t>Karşılıklılık</w:t>
      </w:r>
    </w:p>
    <w:p w:rsidR="00401BF7" w:rsidRPr="00FB35C7" w:rsidRDefault="00401BF7" w:rsidP="001632F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Birisinin daha önceden yapmayı kabul ettiği bir şeyi yapıp yapmadığı</w:t>
      </w:r>
    </w:p>
    <w:p w:rsidR="00401BF7" w:rsidRPr="00FB35C7" w:rsidRDefault="00401BF7" w:rsidP="001632F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Birisinin verdiği sözü tutup tutmadığı</w:t>
      </w:r>
    </w:p>
    <w:p w:rsidR="00401BF7" w:rsidRPr="00FB35C7" w:rsidRDefault="00401BF7" w:rsidP="001632F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Birisinin güvenilebilecek biri olduğunu kanıtlayıp kanıtlamadığı</w:t>
      </w:r>
    </w:p>
    <w:p w:rsidR="00401BF7" w:rsidRPr="00FB35C7" w:rsidRDefault="00401BF7" w:rsidP="001632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Cs/>
        </w:rPr>
      </w:pPr>
      <w:r w:rsidRPr="00FB35C7">
        <w:rPr>
          <w:rFonts w:ascii="Times New Roman" w:hAnsi="Times New Roman" w:cs="Times New Roman"/>
          <w:b/>
          <w:iCs/>
        </w:rPr>
        <w:t>Kahramanlık</w:t>
      </w:r>
    </w:p>
    <w:p w:rsidR="00401BF7" w:rsidRPr="00FB35C7" w:rsidRDefault="00401BF7" w:rsidP="001632F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Birisinin kahramanca davranıp davranmadığı</w:t>
      </w:r>
    </w:p>
    <w:p w:rsidR="00401BF7" w:rsidRPr="00FB35C7" w:rsidRDefault="00401BF7" w:rsidP="001632F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Birisinin sıkıntılı bir durum karşısında cesaret gösterip göstermediği</w:t>
      </w:r>
    </w:p>
    <w:p w:rsidR="00401BF7" w:rsidRPr="00FB35C7" w:rsidRDefault="00401BF7" w:rsidP="001632F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Birisinin cesur olup olmadığı</w:t>
      </w:r>
    </w:p>
    <w:p w:rsidR="00401BF7" w:rsidRPr="00FB35C7" w:rsidRDefault="00401BF7" w:rsidP="001632F2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FB35C7">
        <w:rPr>
          <w:rFonts w:ascii="Times New Roman" w:hAnsi="Times New Roman" w:cs="Times New Roman"/>
          <w:b/>
        </w:rPr>
        <w:t>İtaat</w:t>
      </w:r>
    </w:p>
    <w:p w:rsidR="00401BF7" w:rsidRPr="00FB35C7" w:rsidRDefault="00401BF7" w:rsidP="001632F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Birisinin otorite sahibi kişilere saygı gösterip göstermediği</w:t>
      </w:r>
    </w:p>
    <w:p w:rsidR="00401BF7" w:rsidRPr="00FB35C7" w:rsidRDefault="00401BF7" w:rsidP="001632F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Birisinin emirlere itaatsizlik edip etmediği</w:t>
      </w:r>
    </w:p>
    <w:p w:rsidR="00401BF7" w:rsidRPr="00FB35C7" w:rsidRDefault="001632F2" w:rsidP="001632F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Birisinin otoriteye saygı gösterip göstermediği</w:t>
      </w:r>
    </w:p>
    <w:p w:rsidR="001632F2" w:rsidRPr="00FB35C7" w:rsidRDefault="001632F2" w:rsidP="001632F2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FB35C7">
        <w:rPr>
          <w:rFonts w:ascii="Times New Roman" w:hAnsi="Times New Roman" w:cs="Times New Roman"/>
          <w:b/>
        </w:rPr>
        <w:t>Adalet</w:t>
      </w:r>
    </w:p>
    <w:p w:rsidR="00401BF7" w:rsidRPr="00FB35C7" w:rsidRDefault="001632F2" w:rsidP="001632F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 xml:space="preserve">Birisinin en iyi parçayı kendisi için ayırıp </w:t>
      </w:r>
      <w:r w:rsidR="003B023E" w:rsidRPr="00FB35C7">
        <w:rPr>
          <w:rFonts w:ascii="Times New Roman" w:hAnsi="Times New Roman" w:cs="Times New Roman"/>
        </w:rPr>
        <w:t>ayırmadığı</w:t>
      </w:r>
    </w:p>
    <w:p w:rsidR="001632F2" w:rsidRPr="00FB35C7" w:rsidRDefault="001632F2" w:rsidP="001632F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Birisinin kayırmacılık yapıp yapmadığı</w:t>
      </w:r>
    </w:p>
    <w:p w:rsidR="001632F2" w:rsidRPr="00FB35C7" w:rsidRDefault="001632F2" w:rsidP="001632F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Birisinin diğerlerinden daha fazla alıp almadığı</w:t>
      </w:r>
    </w:p>
    <w:p w:rsidR="001632F2" w:rsidRPr="00FB35C7" w:rsidRDefault="001632F2" w:rsidP="001632F2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FB35C7">
        <w:rPr>
          <w:rFonts w:ascii="Times New Roman" w:hAnsi="Times New Roman" w:cs="Times New Roman"/>
          <w:b/>
        </w:rPr>
        <w:t>Mülkiyet</w:t>
      </w:r>
    </w:p>
    <w:p w:rsidR="001632F2" w:rsidRPr="00FB35C7" w:rsidRDefault="001632F2" w:rsidP="001632F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Birisinin başka birinin malına zarar verip vermediği</w:t>
      </w:r>
    </w:p>
    <w:p w:rsidR="001632F2" w:rsidRPr="00FB35C7" w:rsidRDefault="001632F2" w:rsidP="001632F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Birisinin kendisine ait olmayan bir şeyi alıp almadığı</w:t>
      </w:r>
    </w:p>
    <w:p w:rsidR="001632F2" w:rsidRPr="00FB35C7" w:rsidRDefault="001632F2" w:rsidP="001632F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 xml:space="preserve">Birisinin mülkiyetinin zarar görüp </w:t>
      </w:r>
      <w:r w:rsidR="003B023E" w:rsidRPr="00FB35C7">
        <w:rPr>
          <w:rFonts w:ascii="Times New Roman" w:hAnsi="Times New Roman" w:cs="Times New Roman"/>
        </w:rPr>
        <w:t>görmediği</w:t>
      </w:r>
    </w:p>
    <w:p w:rsidR="00112111" w:rsidRPr="00FB35C7" w:rsidRDefault="00112111" w:rsidP="001632F2">
      <w:pPr>
        <w:spacing w:after="0"/>
        <w:jc w:val="center"/>
        <w:rPr>
          <w:rFonts w:ascii="Times New Roman" w:hAnsi="Times New Roman" w:cs="Times New Roman"/>
        </w:rPr>
      </w:pPr>
    </w:p>
    <w:p w:rsidR="00B2504C" w:rsidRPr="00FB35C7" w:rsidRDefault="00B2504C" w:rsidP="001632F2">
      <w:pPr>
        <w:spacing w:after="0"/>
        <w:rPr>
          <w:rFonts w:ascii="Times New Roman" w:hAnsi="Times New Roman" w:cs="Times New Roman"/>
          <w:b/>
        </w:rPr>
      </w:pPr>
      <w:r w:rsidRPr="00FB35C7">
        <w:rPr>
          <w:rStyle w:val="apple-converted-space"/>
          <w:rFonts w:ascii="Times New Roman" w:hAnsi="Times New Roman" w:cs="Times New Roman"/>
          <w:color w:val="000000"/>
          <w:shd w:val="clear" w:color="auto" w:fill="FFFFFF"/>
        </w:rPr>
        <w:t>Lütfen aşağıdaki cümleleri okuyunuz ve bunlara katılıp katılmadığınızı yandaki skalayı kullanarak belirtiniz</w:t>
      </w:r>
      <w:r w:rsidRPr="00FB35C7">
        <w:rPr>
          <w:rFonts w:ascii="Times New Roman" w:hAnsi="Times New Roman" w:cs="Times New Roman"/>
          <w:b/>
        </w:rPr>
        <w:t xml:space="preserve">  </w:t>
      </w:r>
      <w:r w:rsidRPr="00FB35C7">
        <w:rPr>
          <w:rFonts w:ascii="Times New Roman" w:hAnsi="Times New Roman" w:cs="Times New Roman"/>
        </w:rPr>
        <w:t>(0-100; kesinlikle katılmıyorum, katılmıyorum, ne katılıyorum ne katılmıyorum, katılıyorum, kesinlikle katılıyorum).</w:t>
      </w:r>
      <w:r w:rsidRPr="00FB35C7">
        <w:rPr>
          <w:rFonts w:ascii="Times New Roman" w:hAnsi="Times New Roman" w:cs="Times New Roman"/>
          <w:b/>
        </w:rPr>
        <w:t xml:space="preserve"> </w:t>
      </w:r>
    </w:p>
    <w:p w:rsidR="00B2504C" w:rsidRPr="00FB35C7" w:rsidRDefault="00B2504C" w:rsidP="001632F2">
      <w:pPr>
        <w:spacing w:after="0"/>
        <w:rPr>
          <w:rFonts w:ascii="Times New Roman" w:hAnsi="Times New Roman" w:cs="Times New Roman"/>
          <w:b/>
        </w:rPr>
      </w:pPr>
    </w:p>
    <w:p w:rsidR="001632F2" w:rsidRPr="00FB35C7" w:rsidRDefault="001632F2" w:rsidP="001632F2">
      <w:pPr>
        <w:spacing w:after="0"/>
        <w:rPr>
          <w:rFonts w:ascii="Times New Roman" w:hAnsi="Times New Roman" w:cs="Times New Roman"/>
          <w:b/>
        </w:rPr>
      </w:pPr>
      <w:r w:rsidRPr="00FB35C7">
        <w:rPr>
          <w:rFonts w:ascii="Times New Roman" w:hAnsi="Times New Roman" w:cs="Times New Roman"/>
          <w:b/>
        </w:rPr>
        <w:t>Aile</w:t>
      </w:r>
    </w:p>
    <w:p w:rsidR="001632F2" w:rsidRPr="00FB35C7" w:rsidRDefault="001632F2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İnsanlar ailesinin bir üyesine yardım etmek için her şeyi yapmaya istekli olmalıdır.</w:t>
      </w:r>
    </w:p>
    <w:p w:rsidR="001632F2" w:rsidRPr="00FB35C7" w:rsidRDefault="001632F2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Ailene her zaman sadık olmalısın.</w:t>
      </w:r>
    </w:p>
    <w:p w:rsidR="001632F2" w:rsidRPr="00FB35C7" w:rsidRDefault="001632F2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Her zaman önce ailenin çıkarlarını gözetmelisin.</w:t>
      </w:r>
    </w:p>
    <w:p w:rsidR="001632F2" w:rsidRPr="00FB35C7" w:rsidRDefault="001632F2" w:rsidP="001632F2">
      <w:pPr>
        <w:spacing w:after="0"/>
        <w:rPr>
          <w:rFonts w:ascii="Times New Roman" w:hAnsi="Times New Roman" w:cs="Times New Roman"/>
          <w:b/>
        </w:rPr>
      </w:pPr>
      <w:r w:rsidRPr="00FB35C7">
        <w:rPr>
          <w:rFonts w:ascii="Times New Roman" w:hAnsi="Times New Roman" w:cs="Times New Roman"/>
          <w:b/>
        </w:rPr>
        <w:t>Grup</w:t>
      </w:r>
    </w:p>
    <w:p w:rsidR="001632F2" w:rsidRPr="00FB35C7" w:rsidRDefault="001632F2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 xml:space="preserve">İnsanlar her zaman </w:t>
      </w:r>
      <w:r w:rsidR="00325F48" w:rsidRPr="00FB35C7">
        <w:rPr>
          <w:rFonts w:ascii="Times New Roman" w:hAnsi="Times New Roman" w:cs="Times New Roman"/>
        </w:rPr>
        <w:t>grubunun</w:t>
      </w:r>
      <w:r w:rsidRPr="00FB35C7">
        <w:rPr>
          <w:rFonts w:ascii="Times New Roman" w:hAnsi="Times New Roman" w:cs="Times New Roman"/>
        </w:rPr>
        <w:t xml:space="preserve"> üyelerine yardım etmekle yükümlüdür</w:t>
      </w:r>
      <w:r w:rsidR="00325F48" w:rsidRPr="00FB35C7">
        <w:rPr>
          <w:rFonts w:ascii="Times New Roman" w:hAnsi="Times New Roman" w:cs="Times New Roman"/>
        </w:rPr>
        <w:t>ler</w:t>
      </w:r>
      <w:r w:rsidRPr="00FB35C7">
        <w:rPr>
          <w:rFonts w:ascii="Times New Roman" w:hAnsi="Times New Roman" w:cs="Times New Roman"/>
        </w:rPr>
        <w:t>.</w:t>
      </w:r>
    </w:p>
    <w:p w:rsidR="001632F2" w:rsidRPr="00FB35C7" w:rsidRDefault="001632F2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 xml:space="preserve">Bireylerin gruplarında aktif bir role sahip olmaları önemlidir. </w:t>
      </w:r>
    </w:p>
    <w:p w:rsidR="001632F2" w:rsidRPr="00FB35C7" w:rsidRDefault="001632F2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Topluma yararlı biri olmak için çaba sarfetmelisin.</w:t>
      </w:r>
    </w:p>
    <w:p w:rsidR="001632F2" w:rsidRPr="00FB35C7" w:rsidRDefault="001632F2" w:rsidP="001632F2">
      <w:pPr>
        <w:spacing w:after="0"/>
        <w:rPr>
          <w:rFonts w:ascii="Times New Roman" w:hAnsi="Times New Roman" w:cs="Times New Roman"/>
          <w:b/>
        </w:rPr>
      </w:pPr>
      <w:r w:rsidRPr="00FB35C7">
        <w:rPr>
          <w:rFonts w:ascii="Times New Roman" w:hAnsi="Times New Roman" w:cs="Times New Roman"/>
          <w:b/>
        </w:rPr>
        <w:t>Karşılıklılık</w:t>
      </w:r>
    </w:p>
    <w:p w:rsidR="001632F2" w:rsidRPr="00FB35C7" w:rsidRDefault="00112111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 xml:space="preserve">Sana yardım edenlere yardım etmekle yükümlüsün. </w:t>
      </w:r>
    </w:p>
    <w:p w:rsidR="00112111" w:rsidRPr="00FB35C7" w:rsidRDefault="00112111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Yanlış yaptığınız şeyleri her zaman telafi etmelisiniz.</w:t>
      </w:r>
    </w:p>
    <w:p w:rsidR="00112111" w:rsidRPr="00FB35C7" w:rsidRDefault="00112111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 xml:space="preserve">Mümkünse her zaman size yapılan bir iyiliğe karşılık vermelisiniz. </w:t>
      </w:r>
    </w:p>
    <w:p w:rsidR="00112111" w:rsidRPr="00FB35C7" w:rsidRDefault="00112111" w:rsidP="001632F2">
      <w:pPr>
        <w:spacing w:after="0"/>
        <w:rPr>
          <w:rFonts w:ascii="Times New Roman" w:hAnsi="Times New Roman" w:cs="Times New Roman"/>
          <w:b/>
        </w:rPr>
      </w:pPr>
      <w:r w:rsidRPr="00FB35C7">
        <w:rPr>
          <w:rFonts w:ascii="Times New Roman" w:hAnsi="Times New Roman" w:cs="Times New Roman"/>
          <w:b/>
        </w:rPr>
        <w:t>Kahramanlık</w:t>
      </w:r>
    </w:p>
    <w:p w:rsidR="004F68E7" w:rsidRPr="00FB35C7" w:rsidRDefault="004F68E7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Sıkıntılı bir durum karşısında cesaret göstermek en takdire değer özelliktir.</w:t>
      </w:r>
    </w:p>
    <w:p w:rsidR="004F68E7" w:rsidRPr="00FB35C7" w:rsidRDefault="004F68E7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lastRenderedPageBreak/>
        <w:t>Toplum, kahramanlarını onurlandırmak için daha fazlasını yapmalıdır.</w:t>
      </w:r>
    </w:p>
    <w:p w:rsidR="00112111" w:rsidRPr="00FB35C7" w:rsidRDefault="004F68E7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 xml:space="preserve">Ülken için canını feda etmeye istekli olmak cesurluğun en yücesidir. </w:t>
      </w:r>
      <w:r w:rsidR="00112111" w:rsidRPr="00FB35C7">
        <w:rPr>
          <w:rFonts w:ascii="Times New Roman" w:hAnsi="Times New Roman" w:cs="Times New Roman"/>
        </w:rPr>
        <w:t xml:space="preserve"> </w:t>
      </w:r>
    </w:p>
    <w:p w:rsidR="004F68E7" w:rsidRPr="00FB35C7" w:rsidRDefault="00396BD1" w:rsidP="001632F2">
      <w:pPr>
        <w:spacing w:after="0"/>
        <w:rPr>
          <w:rFonts w:ascii="Times New Roman" w:hAnsi="Times New Roman" w:cs="Times New Roman"/>
          <w:b/>
        </w:rPr>
      </w:pPr>
      <w:r w:rsidRPr="00FB35C7">
        <w:rPr>
          <w:rFonts w:ascii="Times New Roman" w:hAnsi="Times New Roman" w:cs="Times New Roman"/>
          <w:b/>
        </w:rPr>
        <w:t>Deference</w:t>
      </w:r>
    </w:p>
    <w:p w:rsidR="00396BD1" w:rsidRPr="00FB35C7" w:rsidRDefault="00396BD1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İnsanlar her zaman  üstlerine (amirlerine) saygı göstermelidir.</w:t>
      </w:r>
    </w:p>
    <w:p w:rsidR="00396BD1" w:rsidRPr="00FB35C7" w:rsidRDefault="00396BD1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 xml:space="preserve">İnsanlar otoriteye daha fazla itaat etselerdi toplum daha iyi olurdu. </w:t>
      </w:r>
    </w:p>
    <w:p w:rsidR="00396BD1" w:rsidRPr="00FB35C7" w:rsidRDefault="00396BD1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Senden yaşça büyük olanlara saygı göstermelisin.</w:t>
      </w:r>
    </w:p>
    <w:p w:rsidR="00396BD1" w:rsidRPr="00FB35C7" w:rsidRDefault="00396BD1" w:rsidP="001632F2">
      <w:pPr>
        <w:spacing w:after="0"/>
        <w:rPr>
          <w:rFonts w:ascii="Times New Roman" w:hAnsi="Times New Roman" w:cs="Times New Roman"/>
          <w:b/>
        </w:rPr>
      </w:pPr>
      <w:r w:rsidRPr="00FB35C7">
        <w:rPr>
          <w:rFonts w:ascii="Times New Roman" w:hAnsi="Times New Roman" w:cs="Times New Roman"/>
          <w:b/>
        </w:rPr>
        <w:t>Fairness</w:t>
      </w:r>
    </w:p>
    <w:p w:rsidR="00396BD1" w:rsidRPr="00FB35C7" w:rsidRDefault="002B529D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Herkesin aynı şekilde muamele görmesi gerekir.</w:t>
      </w:r>
    </w:p>
    <w:p w:rsidR="002B529D" w:rsidRPr="00FB35C7" w:rsidRDefault="002B529D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Herkesin hakları eşit derecede önemlidir.</w:t>
      </w:r>
    </w:p>
    <w:p w:rsidR="002B529D" w:rsidRPr="00FB35C7" w:rsidRDefault="002B529D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 xml:space="preserve">Toplumdaki mevcut eşitsizlik düzeyi adil değildir. </w:t>
      </w:r>
    </w:p>
    <w:p w:rsidR="002B529D" w:rsidRPr="00FB35C7" w:rsidRDefault="002B529D" w:rsidP="001632F2">
      <w:pPr>
        <w:spacing w:after="0"/>
        <w:rPr>
          <w:rFonts w:ascii="Times New Roman" w:hAnsi="Times New Roman" w:cs="Times New Roman"/>
          <w:b/>
        </w:rPr>
      </w:pPr>
      <w:r w:rsidRPr="00FB35C7">
        <w:rPr>
          <w:rFonts w:ascii="Times New Roman" w:hAnsi="Times New Roman" w:cs="Times New Roman"/>
          <w:b/>
        </w:rPr>
        <w:t>Property</w:t>
      </w:r>
    </w:p>
    <w:p w:rsidR="002B529D" w:rsidRPr="00FB35C7" w:rsidRDefault="002B529D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Eğer açlıktan ölüyorsan yemek çalmak kabul edilebilirdir.</w:t>
      </w:r>
    </w:p>
    <w:p w:rsidR="002B529D" w:rsidRPr="00FB35C7" w:rsidRDefault="002B529D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Sahibini bulmaya çalışmak yerine bulduğunuz değerli bir eşyayı kendinize ayırmakta yanlış bir şey yoktur.</w:t>
      </w:r>
    </w:p>
    <w:p w:rsidR="002B529D" w:rsidRPr="00FB35C7" w:rsidRDefault="002B529D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>Bazen başkalarından istediğiniz şeyleri almaya hakkınız vardır.</w:t>
      </w:r>
    </w:p>
    <w:p w:rsidR="002B529D" w:rsidRPr="00FB35C7" w:rsidRDefault="002B529D" w:rsidP="001632F2">
      <w:pPr>
        <w:spacing w:after="0"/>
        <w:rPr>
          <w:rFonts w:ascii="Times New Roman" w:hAnsi="Times New Roman" w:cs="Times New Roman"/>
        </w:rPr>
      </w:pPr>
    </w:p>
    <w:p w:rsidR="00396BD1" w:rsidRPr="00FB35C7" w:rsidRDefault="00396BD1" w:rsidP="001632F2">
      <w:pPr>
        <w:spacing w:after="0"/>
        <w:rPr>
          <w:rFonts w:ascii="Times New Roman" w:hAnsi="Times New Roman" w:cs="Times New Roman"/>
        </w:rPr>
      </w:pPr>
    </w:p>
    <w:p w:rsidR="004F68E7" w:rsidRPr="00FB35C7" w:rsidRDefault="004F68E7" w:rsidP="001632F2">
      <w:pPr>
        <w:spacing w:after="0"/>
        <w:rPr>
          <w:rFonts w:ascii="Times New Roman" w:hAnsi="Times New Roman" w:cs="Times New Roman"/>
        </w:rPr>
      </w:pPr>
    </w:p>
    <w:p w:rsidR="001632F2" w:rsidRPr="00FB35C7" w:rsidRDefault="001632F2" w:rsidP="001632F2">
      <w:pPr>
        <w:spacing w:after="0"/>
        <w:rPr>
          <w:rFonts w:ascii="Times New Roman" w:hAnsi="Times New Roman" w:cs="Times New Roman"/>
        </w:rPr>
      </w:pPr>
      <w:r w:rsidRPr="00FB35C7">
        <w:rPr>
          <w:rFonts w:ascii="Times New Roman" w:hAnsi="Times New Roman" w:cs="Times New Roman"/>
        </w:rPr>
        <w:tab/>
      </w:r>
    </w:p>
    <w:p w:rsidR="001632F2" w:rsidRPr="00FB35C7" w:rsidRDefault="001632F2" w:rsidP="001632F2">
      <w:pPr>
        <w:spacing w:after="0"/>
        <w:rPr>
          <w:rFonts w:ascii="Times New Roman" w:hAnsi="Times New Roman" w:cs="Times New Roman"/>
        </w:rPr>
      </w:pPr>
    </w:p>
    <w:p w:rsidR="00401BF7" w:rsidRPr="00FB35C7" w:rsidRDefault="00401BF7" w:rsidP="00401BF7">
      <w:pPr>
        <w:spacing w:after="0"/>
        <w:jc w:val="both"/>
        <w:rPr>
          <w:rFonts w:ascii="Times New Roman" w:hAnsi="Times New Roman" w:cs="Times New Roman"/>
        </w:rPr>
      </w:pPr>
    </w:p>
    <w:p w:rsidR="00401BF7" w:rsidRPr="00FB35C7" w:rsidRDefault="00401BF7" w:rsidP="00401BF7">
      <w:pPr>
        <w:spacing w:after="0"/>
        <w:jc w:val="both"/>
        <w:rPr>
          <w:rFonts w:ascii="Times New Roman" w:hAnsi="Times New Roman" w:cs="Times New Roman"/>
          <w:b/>
        </w:rPr>
      </w:pPr>
    </w:p>
    <w:p w:rsidR="00401BF7" w:rsidRPr="00FB35C7" w:rsidRDefault="00401BF7" w:rsidP="00401BF7">
      <w:pPr>
        <w:spacing w:after="0"/>
        <w:jc w:val="both"/>
        <w:rPr>
          <w:rFonts w:ascii="Times New Roman" w:hAnsi="Times New Roman" w:cs="Times New Roman"/>
          <w:b/>
        </w:rPr>
      </w:pPr>
    </w:p>
    <w:p w:rsidR="00401BF7" w:rsidRPr="00FB35C7" w:rsidRDefault="00401BF7" w:rsidP="00401BF7">
      <w:pPr>
        <w:spacing w:after="0"/>
        <w:jc w:val="both"/>
        <w:rPr>
          <w:rFonts w:ascii="Times New Roman" w:hAnsi="Times New Roman" w:cs="Times New Roman"/>
          <w:b/>
        </w:rPr>
      </w:pPr>
    </w:p>
    <w:p w:rsidR="00401BF7" w:rsidRPr="00FB35C7" w:rsidRDefault="00401BF7" w:rsidP="00401BF7">
      <w:pPr>
        <w:spacing w:after="0"/>
        <w:jc w:val="both"/>
        <w:rPr>
          <w:rFonts w:ascii="Times New Roman" w:hAnsi="Times New Roman" w:cs="Times New Roman"/>
          <w:b/>
        </w:rPr>
      </w:pPr>
    </w:p>
    <w:p w:rsidR="00401BF7" w:rsidRPr="00FB35C7" w:rsidRDefault="00401BF7" w:rsidP="00401BF7">
      <w:pPr>
        <w:spacing w:after="0"/>
        <w:jc w:val="both"/>
        <w:rPr>
          <w:rFonts w:ascii="Times New Roman" w:hAnsi="Times New Roman" w:cs="Times New Roman"/>
          <w:b/>
        </w:rPr>
      </w:pPr>
    </w:p>
    <w:p w:rsidR="00401BF7" w:rsidRPr="00FB35C7" w:rsidRDefault="00401BF7" w:rsidP="00401BF7">
      <w:pPr>
        <w:spacing w:after="0"/>
        <w:jc w:val="both"/>
        <w:rPr>
          <w:rFonts w:ascii="Times New Roman" w:hAnsi="Times New Roman" w:cs="Times New Roman"/>
          <w:b/>
        </w:rPr>
      </w:pPr>
    </w:p>
    <w:p w:rsidR="00401BF7" w:rsidRPr="00FB35C7" w:rsidRDefault="00401BF7" w:rsidP="00401BF7">
      <w:pPr>
        <w:spacing w:after="0"/>
        <w:jc w:val="both"/>
        <w:rPr>
          <w:rFonts w:ascii="Times New Roman" w:hAnsi="Times New Roman" w:cs="Times New Roman"/>
          <w:b/>
        </w:rPr>
      </w:pPr>
    </w:p>
    <w:p w:rsidR="00401BF7" w:rsidRPr="00FB35C7" w:rsidRDefault="00401BF7" w:rsidP="00401BF7">
      <w:pPr>
        <w:spacing w:after="0"/>
        <w:jc w:val="both"/>
        <w:rPr>
          <w:rFonts w:ascii="Times New Roman" w:hAnsi="Times New Roman" w:cs="Times New Roman"/>
          <w:b/>
        </w:rPr>
      </w:pPr>
    </w:p>
    <w:p w:rsidR="00401BF7" w:rsidRPr="00FB35C7" w:rsidRDefault="00401BF7" w:rsidP="00401BF7">
      <w:pPr>
        <w:spacing w:after="0"/>
        <w:jc w:val="both"/>
        <w:rPr>
          <w:rFonts w:ascii="Times New Roman" w:hAnsi="Times New Roman" w:cs="Times New Roman"/>
          <w:b/>
        </w:rPr>
      </w:pPr>
    </w:p>
    <w:p w:rsidR="00401BF7" w:rsidRPr="00FB35C7" w:rsidRDefault="00401BF7" w:rsidP="00401BF7">
      <w:pPr>
        <w:spacing w:after="0"/>
        <w:jc w:val="both"/>
        <w:rPr>
          <w:rFonts w:ascii="Times New Roman" w:hAnsi="Times New Roman" w:cs="Times New Roman"/>
          <w:b/>
        </w:rPr>
      </w:pPr>
    </w:p>
    <w:p w:rsidR="00401BF7" w:rsidRPr="00FB35C7" w:rsidRDefault="00401BF7" w:rsidP="00401BF7">
      <w:pPr>
        <w:spacing w:after="0"/>
        <w:jc w:val="both"/>
        <w:rPr>
          <w:rFonts w:ascii="Times New Roman" w:hAnsi="Times New Roman" w:cs="Times New Roman"/>
          <w:b/>
        </w:rPr>
      </w:pPr>
    </w:p>
    <w:p w:rsidR="00401BF7" w:rsidRPr="00FB35C7" w:rsidRDefault="00401BF7" w:rsidP="00401BF7">
      <w:pPr>
        <w:spacing w:after="0"/>
        <w:jc w:val="both"/>
        <w:rPr>
          <w:rFonts w:ascii="Times New Roman" w:hAnsi="Times New Roman" w:cs="Times New Roman"/>
          <w:b/>
        </w:rPr>
      </w:pPr>
    </w:p>
    <w:p w:rsidR="00401BF7" w:rsidRPr="00FB35C7" w:rsidRDefault="00401BF7" w:rsidP="00401BF7">
      <w:pPr>
        <w:spacing w:after="0"/>
        <w:jc w:val="both"/>
        <w:rPr>
          <w:rFonts w:ascii="Times New Roman" w:hAnsi="Times New Roman" w:cs="Times New Roman"/>
          <w:b/>
        </w:rPr>
      </w:pPr>
    </w:p>
    <w:p w:rsidR="00401BF7" w:rsidRPr="00FB35C7" w:rsidRDefault="00401BF7" w:rsidP="00401BF7">
      <w:pPr>
        <w:spacing w:after="0"/>
        <w:jc w:val="both"/>
        <w:rPr>
          <w:rFonts w:ascii="Times New Roman" w:hAnsi="Times New Roman" w:cs="Times New Roman"/>
          <w:b/>
        </w:rPr>
      </w:pPr>
    </w:p>
    <w:p w:rsidR="00401BF7" w:rsidRPr="00FB35C7" w:rsidRDefault="00401BF7" w:rsidP="00401BF7">
      <w:pPr>
        <w:spacing w:after="0"/>
        <w:jc w:val="both"/>
        <w:rPr>
          <w:rFonts w:ascii="Times New Roman" w:hAnsi="Times New Roman" w:cs="Times New Roman"/>
          <w:b/>
        </w:rPr>
      </w:pPr>
    </w:p>
    <w:sectPr w:rsidR="00401BF7" w:rsidRPr="00FB35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2B71" w:rsidRDefault="00402B71" w:rsidP="00112111">
      <w:pPr>
        <w:spacing w:after="0" w:line="240" w:lineRule="auto"/>
      </w:pPr>
      <w:r>
        <w:separator/>
      </w:r>
    </w:p>
  </w:endnote>
  <w:endnote w:type="continuationSeparator" w:id="0">
    <w:p w:rsidR="00402B71" w:rsidRDefault="00402B71" w:rsidP="001121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2B71" w:rsidRDefault="00402B71" w:rsidP="00112111">
      <w:pPr>
        <w:spacing w:after="0" w:line="240" w:lineRule="auto"/>
      </w:pPr>
      <w:r>
        <w:separator/>
      </w:r>
    </w:p>
  </w:footnote>
  <w:footnote w:type="continuationSeparator" w:id="0">
    <w:p w:rsidR="00402B71" w:rsidRDefault="00402B71" w:rsidP="001121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F666A4"/>
    <w:multiLevelType w:val="hybridMultilevel"/>
    <w:tmpl w:val="31421642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sTQ0tjQ2MjUysjBX0lEKTi0uzszPAykwrgUAWI1ykywAAAA="/>
  </w:docVars>
  <w:rsids>
    <w:rsidRoot w:val="005B2EAA"/>
    <w:rsid w:val="00067C4B"/>
    <w:rsid w:val="000A4AD3"/>
    <w:rsid w:val="00112111"/>
    <w:rsid w:val="001632F2"/>
    <w:rsid w:val="002371F0"/>
    <w:rsid w:val="002B529D"/>
    <w:rsid w:val="00325F48"/>
    <w:rsid w:val="00396BD1"/>
    <w:rsid w:val="003B023E"/>
    <w:rsid w:val="00401BF7"/>
    <w:rsid w:val="00402B71"/>
    <w:rsid w:val="0044659A"/>
    <w:rsid w:val="004B0B89"/>
    <w:rsid w:val="004F68E7"/>
    <w:rsid w:val="005B2EAA"/>
    <w:rsid w:val="00812B80"/>
    <w:rsid w:val="008A7E7F"/>
    <w:rsid w:val="00AD19B0"/>
    <w:rsid w:val="00B2504C"/>
    <w:rsid w:val="00D57AF4"/>
    <w:rsid w:val="00FB3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1BF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1211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1211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12111"/>
    <w:rPr>
      <w:vertAlign w:val="superscript"/>
    </w:rPr>
  </w:style>
  <w:style w:type="character" w:customStyle="1" w:styleId="apple-converted-space">
    <w:name w:val="apple-converted-space"/>
    <w:rsid w:val="00B2504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1BF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1211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1211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12111"/>
    <w:rPr>
      <w:vertAlign w:val="superscript"/>
    </w:rPr>
  </w:style>
  <w:style w:type="character" w:customStyle="1" w:styleId="apple-converted-space">
    <w:name w:val="apple-converted-space"/>
    <w:rsid w:val="00B250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35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7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45278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559986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880359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436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804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9086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177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00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559136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678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34102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2018117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15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17910E-5FBB-4E4F-8B78-F84BC9549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468</Words>
  <Characters>267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4</cp:revision>
  <dcterms:created xsi:type="dcterms:W3CDTF">2018-01-18T11:38:00Z</dcterms:created>
  <dcterms:modified xsi:type="dcterms:W3CDTF">2018-01-26T09:04:00Z</dcterms:modified>
</cp:coreProperties>
</file>